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03DE3" w14:textId="77777777" w:rsidR="00EB4A49" w:rsidRPr="00CE2534" w:rsidRDefault="00EB4A49" w:rsidP="00EB4A49">
      <w:pPr>
        <w:jc w:val="center"/>
        <w:rPr>
          <w:b/>
          <w:bCs/>
          <w:sz w:val="28"/>
          <w:szCs w:val="28"/>
          <w:u w:val="single"/>
        </w:rPr>
      </w:pPr>
      <w:r w:rsidRPr="00CE2534">
        <w:rPr>
          <w:b/>
          <w:bCs/>
          <w:sz w:val="28"/>
          <w:szCs w:val="28"/>
          <w:u w:val="single"/>
        </w:rPr>
        <w:t>UCS6611 - MOBILE APPLICATION DEVELOPMENT LABORATORY</w:t>
      </w:r>
    </w:p>
    <w:p w14:paraId="33F2D999" w14:textId="0B2D5FD7" w:rsidR="00EB4A49" w:rsidRDefault="00EB4A49" w:rsidP="00EB4A49">
      <w:pPr>
        <w:jc w:val="center"/>
        <w:rPr>
          <w:sz w:val="28"/>
          <w:szCs w:val="28"/>
        </w:rPr>
      </w:pPr>
      <w:r w:rsidRPr="00CE2534">
        <w:rPr>
          <w:b/>
          <w:bCs/>
          <w:sz w:val="28"/>
          <w:szCs w:val="28"/>
          <w:u w:val="single"/>
        </w:rPr>
        <w:t xml:space="preserve">Ex. No. </w:t>
      </w:r>
      <w:r>
        <w:rPr>
          <w:b/>
          <w:bCs/>
          <w:sz w:val="28"/>
          <w:szCs w:val="28"/>
          <w:u w:val="single"/>
        </w:rPr>
        <w:t>2 Develop an application to simulate a keyboard</w:t>
      </w:r>
    </w:p>
    <w:p w14:paraId="06929BE6" w14:textId="69FF2FB6" w:rsidR="00EB4A49" w:rsidRDefault="00EB4A49" w:rsidP="00EB4A49">
      <w:pPr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 w:rsidR="0049396C">
        <w:rPr>
          <w:sz w:val="24"/>
          <w:szCs w:val="24"/>
        </w:rPr>
        <w:t>29</w:t>
      </w:r>
      <w:r>
        <w:rPr>
          <w:sz w:val="24"/>
          <w:szCs w:val="24"/>
        </w:rPr>
        <w:t>/</w:t>
      </w:r>
      <w:r w:rsidR="0049396C">
        <w:rPr>
          <w:sz w:val="24"/>
          <w:szCs w:val="24"/>
        </w:rPr>
        <w:t>7</w:t>
      </w:r>
      <w:r>
        <w:rPr>
          <w:sz w:val="24"/>
          <w:szCs w:val="24"/>
        </w:rPr>
        <w:t xml:space="preserve">/21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</w:t>
      </w:r>
      <w:r w:rsidRPr="00CE2534">
        <w:rPr>
          <w:b/>
          <w:bCs/>
          <w:sz w:val="24"/>
          <w:szCs w:val="24"/>
        </w:rPr>
        <w:t>Name:</w:t>
      </w:r>
      <w:r>
        <w:rPr>
          <w:sz w:val="24"/>
          <w:szCs w:val="24"/>
        </w:rPr>
        <w:t xml:space="preserve"> Srinath S</w:t>
      </w:r>
    </w:p>
    <w:p w14:paraId="41738DD0" w14:textId="77777777" w:rsidR="00EB4A49" w:rsidRDefault="00EB4A49" w:rsidP="00EB4A49">
      <w:pPr>
        <w:pBdr>
          <w:bottom w:val="single" w:sz="6" w:space="1" w:color="auto"/>
        </w:pBd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Class:</w:t>
      </w:r>
      <w:r>
        <w:rPr>
          <w:sz w:val="24"/>
          <w:szCs w:val="24"/>
        </w:rPr>
        <w:t xml:space="preserve"> CSE-C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E2534">
        <w:rPr>
          <w:b/>
          <w:bCs/>
          <w:sz w:val="24"/>
          <w:szCs w:val="24"/>
        </w:rPr>
        <w:t xml:space="preserve">    Roll:</w:t>
      </w:r>
      <w:r>
        <w:rPr>
          <w:sz w:val="24"/>
          <w:szCs w:val="24"/>
        </w:rPr>
        <w:t xml:space="preserve"> 185001205</w:t>
      </w:r>
    </w:p>
    <w:p w14:paraId="09143471" w14:textId="66C27699" w:rsidR="00EB4A49" w:rsidRDefault="00EB4A49" w:rsidP="00EB4A49">
      <w:pPr>
        <w:rPr>
          <w:b/>
          <w:bCs/>
          <w:sz w:val="28"/>
          <w:szCs w:val="28"/>
        </w:rPr>
      </w:pPr>
      <w:r w:rsidRPr="00CE2534">
        <w:rPr>
          <w:b/>
          <w:bCs/>
          <w:sz w:val="28"/>
          <w:szCs w:val="28"/>
        </w:rPr>
        <w:t>Question:</w:t>
      </w:r>
    </w:p>
    <w:p w14:paraId="4D4CBC57" w14:textId="7F0DB270" w:rsidR="00EB4A49" w:rsidRDefault="00EB4A49" w:rsidP="00EB4A49">
      <w:pPr>
        <w:rPr>
          <w:sz w:val="24"/>
          <w:szCs w:val="24"/>
        </w:rPr>
      </w:pPr>
      <w:r>
        <w:rPr>
          <w:sz w:val="24"/>
          <w:szCs w:val="24"/>
        </w:rPr>
        <w:t>Develop an application to simulate a keyboard</w:t>
      </w:r>
    </w:p>
    <w:p w14:paraId="23079342" w14:textId="0577EEC4" w:rsidR="00EB4A49" w:rsidRPr="00EB4A49" w:rsidRDefault="00EB4A49" w:rsidP="00EB4A49">
      <w:pPr>
        <w:rPr>
          <w:b/>
          <w:bCs/>
          <w:sz w:val="28"/>
          <w:szCs w:val="28"/>
        </w:rPr>
      </w:pPr>
      <w:r w:rsidRPr="00EB4A49">
        <w:rPr>
          <w:b/>
          <w:bCs/>
          <w:sz w:val="28"/>
          <w:szCs w:val="28"/>
        </w:rPr>
        <w:t>Code:</w:t>
      </w:r>
    </w:p>
    <w:p w14:paraId="579FA4C6" w14:textId="650F7D10" w:rsidR="00937510" w:rsidRDefault="00EB4A49">
      <w:pPr>
        <w:rPr>
          <w:b/>
          <w:bCs/>
          <w:sz w:val="24"/>
          <w:szCs w:val="24"/>
        </w:rPr>
      </w:pPr>
      <w:r w:rsidRPr="00EB4A49">
        <w:rPr>
          <w:b/>
          <w:bCs/>
          <w:sz w:val="24"/>
          <w:szCs w:val="24"/>
        </w:rPr>
        <w:t>Activity_main.xml:</w:t>
      </w:r>
    </w:p>
    <w:p w14:paraId="248688B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?xml</w:t>
      </w:r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versi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.0"</w:t>
      </w:r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encod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tf-8"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?&gt;</w:t>
      </w:r>
    </w:p>
    <w:p w14:paraId="5837B68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C63833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constraintlayout</w:t>
      </w:r>
      <w:proofErr w:type="gramEnd"/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.widget.ConstraintLayou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ndro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/android"</w:t>
      </w:r>
    </w:p>
    <w:p w14:paraId="40AE753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pp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-auto"</w:t>
      </w:r>
    </w:p>
    <w:p w14:paraId="7FD4299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tool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tools"</w:t>
      </w:r>
    </w:p>
    <w:p w14:paraId="094C081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4DFB8A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5BC4F3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con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.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inActivity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3436C0D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390371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ableLayout</w:t>
      </w:r>
      <w:proofErr w:type="spellEnd"/>
    </w:p>
    <w:p w14:paraId="3E9D6DE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able"</w:t>
      </w:r>
    </w:p>
    <w:p w14:paraId="388E11E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D50D23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50dp"</w:t>
      </w:r>
    </w:p>
    <w:p w14:paraId="609D238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Bottom_toBottomOf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0769D26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End_toEndOf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01BAA99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Horizontal_bias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.461"</w:t>
      </w:r>
    </w:p>
    <w:p w14:paraId="7109DC3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Start_toStartOf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22518D8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Top_toTopOf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2DAEA43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Vertical_bias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.983"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1FDFCD9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7DE14D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ableRow</w:t>
      </w:r>
      <w:proofErr w:type="spellEnd"/>
    </w:p>
    <w:p w14:paraId="4DD305F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39826C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6F15530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01FE5A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02B9051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q"</w:t>
      </w:r>
    </w:p>
    <w:p w14:paraId="0F06092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599A19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21D903D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1D74E47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86D53C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q"</w:t>
      </w:r>
    </w:p>
    <w:p w14:paraId="05344CD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4273BF0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D732B0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7645B48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B2C9AB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2937D39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w"</w:t>
      </w:r>
    </w:p>
    <w:p w14:paraId="5DBE215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212421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717DBE9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0004E7E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5741E60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16229B9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8B70F7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w"</w:t>
      </w:r>
    </w:p>
    <w:p w14:paraId="31DA64B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2256715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946B43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87BFF1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27F4F04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e"</w:t>
      </w:r>
    </w:p>
    <w:p w14:paraId="7AB31AC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418151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6AEE25D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4D2E871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0D0068A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63BA869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5CAE94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e"</w:t>
      </w:r>
    </w:p>
    <w:p w14:paraId="546379F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074AF5A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1BE402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AB1405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5CFE075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r"</w:t>
      </w:r>
    </w:p>
    <w:p w14:paraId="186CAE9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C726E6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6D0180C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6DB6A16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125A7BA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3445A48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EC5D57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r"</w:t>
      </w:r>
    </w:p>
    <w:p w14:paraId="369B0AD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74FB1D5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0A1608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A0117A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06F517C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"</w:t>
      </w:r>
    </w:p>
    <w:p w14:paraId="039D999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019F21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0E69846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0109E6D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73E8D9F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46FF6E4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036044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"</w:t>
      </w:r>
    </w:p>
    <w:p w14:paraId="434F5FB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5717478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320807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0ECBDA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15339B0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y"</w:t>
      </w:r>
    </w:p>
    <w:p w14:paraId="77CE8D8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A18EF7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39A781E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6A2FFE7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4E42233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5A4E358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5690EA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y"</w:t>
      </w:r>
    </w:p>
    <w:p w14:paraId="2A6411D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5C0DDBB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1AB20D0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BAAF62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28B1EE8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u"</w:t>
      </w:r>
    </w:p>
    <w:p w14:paraId="4D18083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DFFB35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458F110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1C8C206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46C36BA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5206B36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61D2AF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"</w:t>
      </w:r>
    </w:p>
    <w:p w14:paraId="0805460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4D5D4D2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F6557E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DEA6CD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655D92B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1D1B1C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49DBD1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626CE69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06D7F03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252796B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7ACDECC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90189A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B09985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1A270E7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761B2A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A10AEC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5D0ED66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o"</w:t>
      </w:r>
    </w:p>
    <w:p w14:paraId="1D43DE6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FB8A72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79F08B4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1C1C316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009F498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79D594F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1C0B36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o"</w:t>
      </w:r>
    </w:p>
    <w:p w14:paraId="28AF5C8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6A7E307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61520C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396BE2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79095B1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p"</w:t>
      </w:r>
    </w:p>
    <w:p w14:paraId="76F896D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9BF77F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016A320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620EBEB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AB8445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"</w:t>
      </w:r>
    </w:p>
    <w:p w14:paraId="3A2256D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526AF19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BC211A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ableRow</w:t>
      </w:r>
      <w:proofErr w:type="spellEnd"/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0F2B320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72BA0D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ableRow</w:t>
      </w:r>
      <w:proofErr w:type="spellEnd"/>
    </w:p>
    <w:p w14:paraId="2FC657E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728410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0E53247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6AA1C2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6705FB5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a"</w:t>
      </w:r>
    </w:p>
    <w:p w14:paraId="6B886B9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B95173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51A76C4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1EF1793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30C33CB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CFE2D1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a"</w:t>
      </w:r>
    </w:p>
    <w:p w14:paraId="4E14FD6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1649889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1E0B047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7B6443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16647BD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s"</w:t>
      </w:r>
    </w:p>
    <w:p w14:paraId="27EF392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F713FE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56AE330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73E760E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0E7DC9A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0AADBAA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5DE47D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"</w:t>
      </w:r>
    </w:p>
    <w:p w14:paraId="7B78207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4A83132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2182C4C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0C367E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5374B99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d"</w:t>
      </w:r>
    </w:p>
    <w:p w14:paraId="4000BF0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7AE56D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7645B53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6B45F3C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75A6937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12749C5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E9E9A8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d"</w:t>
      </w:r>
    </w:p>
    <w:p w14:paraId="459B46F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70FD8F3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4A6B76D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7BACB6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741927B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f"</w:t>
      </w:r>
    </w:p>
    <w:p w14:paraId="0414C13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B46187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3B24E51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1174AF9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44811BB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2810BF2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582113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"</w:t>
      </w:r>
    </w:p>
    <w:p w14:paraId="09DA25F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10F06D0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72933A4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5305B8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7B338BA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g"</w:t>
      </w:r>
    </w:p>
    <w:p w14:paraId="03806D9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0F811A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77C9A2B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0D74DE5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5782739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429851D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888D94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g"</w:t>
      </w:r>
    </w:p>
    <w:p w14:paraId="65057F9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1EFDBB0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6FC9AD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3CDE74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2D2E643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h"</w:t>
      </w:r>
    </w:p>
    <w:p w14:paraId="67C7482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327E68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0CC35AC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3D7F462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56B45F8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60C096F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76BE63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"</w:t>
      </w:r>
    </w:p>
    <w:p w14:paraId="616C4C3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12B57BB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575877E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7FD5B0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4D9AABA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j"</w:t>
      </w:r>
    </w:p>
    <w:p w14:paraId="41B927A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731F0C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51EFD3D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789EEA8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0398D7F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19A2408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0914E9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j"</w:t>
      </w:r>
    </w:p>
    <w:p w14:paraId="617F988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770BE91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1EFAA99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148FE9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385ACC0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k"</w:t>
      </w:r>
    </w:p>
    <w:p w14:paraId="0E53049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1E3BD9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38EE290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23A9724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3690C04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6A2CC15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201781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k"</w:t>
      </w:r>
    </w:p>
    <w:p w14:paraId="1D68527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46303F6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43FC1CC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9E9663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4A026CD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l"</w:t>
      </w:r>
    </w:p>
    <w:p w14:paraId="5A159A4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9CC04B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72DD841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37208B1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7684E89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3DADC2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l"</w:t>
      </w:r>
    </w:p>
    <w:p w14:paraId="5E3C266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449AD2C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295ECF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ableRow</w:t>
      </w:r>
      <w:proofErr w:type="spellEnd"/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4CAFDE0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1E56B6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ableRow</w:t>
      </w:r>
      <w:proofErr w:type="spellEnd"/>
    </w:p>
    <w:p w14:paraId="2956AD2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D3E983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6562ACB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5895CA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51B50B0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cap"</w:t>
      </w:r>
    </w:p>
    <w:p w14:paraId="2975C00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55478E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34AEFDC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384A763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1BA4E07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1F42E9B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^"</w:t>
      </w:r>
    </w:p>
    <w:p w14:paraId="650D518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4AFD4A0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720F0D1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67738C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66C9EDF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z"</w:t>
      </w:r>
    </w:p>
    <w:p w14:paraId="6BBA844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D7275E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5B23245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6E35372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0A92ADF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38279BF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296388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z"</w:t>
      </w:r>
    </w:p>
    <w:p w14:paraId="380373E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77831F9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7C60C60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79A5F2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684115D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x"</w:t>
      </w:r>
    </w:p>
    <w:p w14:paraId="23EF953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93B92E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3D80804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05C669D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27D6C6C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7594952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02C248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x"</w:t>
      </w:r>
    </w:p>
    <w:p w14:paraId="18835EC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02D820E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8724C1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3DE5EA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54E2426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c"</w:t>
      </w:r>
    </w:p>
    <w:p w14:paraId="0719339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CDC219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54013E2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4EBA1CB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54ED257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28C3703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CB5D9D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c"</w:t>
      </w:r>
    </w:p>
    <w:p w14:paraId="17729C0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22D824F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590FC81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D7BED7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26513F7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v"</w:t>
      </w:r>
    </w:p>
    <w:p w14:paraId="15FCF7F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4C1DE5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3C7B124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587A39B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6404F33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2CF3D86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1C2BE1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v"</w:t>
      </w:r>
    </w:p>
    <w:p w14:paraId="47025E4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40E89EC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7209E0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95B229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384A257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b"</w:t>
      </w:r>
    </w:p>
    <w:p w14:paraId="0F8B10D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511785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6A43A8C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40AFCDF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337C47A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41D4C45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A7D9AD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b"</w:t>
      </w:r>
    </w:p>
    <w:p w14:paraId="5FAB1F3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42DAA39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58C3447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626EDF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2E84CB7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n"</w:t>
      </w:r>
    </w:p>
    <w:p w14:paraId="377D814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4D612E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039F2C8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0C7B713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76B2F35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4A2F335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FD0801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n"</w:t>
      </w:r>
    </w:p>
    <w:p w14:paraId="4CCDFD9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1587706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7EF659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618898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7661B53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m"</w:t>
      </w:r>
    </w:p>
    <w:p w14:paraId="1D712A3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96E2F5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331BEE6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5194F92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5B26EE9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.8"</w:t>
      </w:r>
    </w:p>
    <w:p w14:paraId="7F9BCAC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6BF2FC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m"</w:t>
      </w:r>
    </w:p>
    <w:p w14:paraId="3F98A5F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5E23787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11D1BD4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658432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73145B7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F060EE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6771ED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32E622D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41D3C06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738882D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.7"</w:t>
      </w:r>
    </w:p>
    <w:p w14:paraId="571022A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10E7BD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43B1EE2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1C09279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ableRow</w:t>
      </w:r>
      <w:proofErr w:type="spellEnd"/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264120F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B99FA9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ableRow</w:t>
      </w:r>
      <w:proofErr w:type="spellEnd"/>
    </w:p>
    <w:p w14:paraId="4D2F7DC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1F8E5A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348E1D0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AFBFFE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409494B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m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F19DD8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dp"</w:t>
      </w:r>
    </w:p>
    <w:p w14:paraId="3E53CAC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2F97D6A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6F1225F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2646A2F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"</w:t>
      </w:r>
    </w:p>
    <w:p w14:paraId="7EE770F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23"</w:t>
      </w:r>
    </w:p>
    <w:p w14:paraId="0FE4ADC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52EACE0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14EDF71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82D41C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4B41B5B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comma"</w:t>
      </w:r>
    </w:p>
    <w:p w14:paraId="32E493A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dp"</w:t>
      </w:r>
    </w:p>
    <w:p w14:paraId="06006E2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598E2F1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3EB0B72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1C6E54E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4FBC6C6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A9670C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,"</w:t>
      </w:r>
    </w:p>
    <w:p w14:paraId="487123D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3779972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4EA859A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B854FF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345A665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space"</w:t>
      </w:r>
    </w:p>
    <w:p w14:paraId="0B14F1B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dp"</w:t>
      </w:r>
    </w:p>
    <w:p w14:paraId="3D8AF39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16AEF0F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505E43A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4B55A83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"</w:t>
      </w:r>
    </w:p>
    <w:p w14:paraId="30243F2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pace"</w:t>
      </w:r>
    </w:p>
    <w:p w14:paraId="79983CF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6068DD7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204645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D891B3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3FE6EC9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period"</w:t>
      </w:r>
    </w:p>
    <w:p w14:paraId="1910542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dp"</w:t>
      </w:r>
    </w:p>
    <w:p w14:paraId="2279EF9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3AE9DC0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38AC019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39C6DFE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"</w:t>
      </w:r>
    </w:p>
    <w:p w14:paraId="1D88115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T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rdview_dark_background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80DCC1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."</w:t>
      </w:r>
    </w:p>
    <w:p w14:paraId="145C2D0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2F38641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2164E4E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6AE593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59A28BD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enter"</w:t>
      </w:r>
    </w:p>
    <w:p w14:paraId="4BDCB68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dp"</w:t>
      </w:r>
    </w:p>
    <w:p w14:paraId="6D52AAE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0dp"</w:t>
      </w:r>
    </w:p>
    <w:p w14:paraId="1772A48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Lef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241D9AD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marginR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1ECA09D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"</w:t>
      </w:r>
    </w:p>
    <w:p w14:paraId="47E9425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Enter"</w:t>
      </w:r>
    </w:p>
    <w:p w14:paraId="5AA3FD3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llCap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alse"</w:t>
      </w:r>
    </w:p>
    <w:p w14:paraId="60371F5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ignor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ouchTargetSizeCheck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DBA5B6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ableRow</w:t>
      </w:r>
      <w:proofErr w:type="spellEnd"/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3151F9A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ableLayout</w:t>
      </w:r>
      <w:proofErr w:type="spellEnd"/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30E3571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C908B2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703859A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ype_here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CD40B6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33dp"</w:t>
      </w:r>
    </w:p>
    <w:p w14:paraId="2DC616A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0dp"</w:t>
      </w:r>
    </w:p>
    <w:p w14:paraId="235FF34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em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"</w:t>
      </w:r>
    </w:p>
    <w:p w14:paraId="33042F1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gravity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rt|top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28ECEA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nputTyp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MultiLine</w:t>
      </w:r>
      <w:proofErr w:type="spellEnd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B9AEC4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hin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ype here"</w:t>
      </w:r>
    </w:p>
    <w:p w14:paraId="01684E0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Bottom_toBottomOf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1986D07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End_toEndOf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63F74DB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Start_toStartOf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216DB34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Top_toTopOf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0883465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</w:t>
      </w:r>
      <w:proofErr w:type="gramEnd"/>
      <w:r w:rsidRPr="00D03F6B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onstraintVertical_bias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.212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2F2F57F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E3DC0EE" w14:textId="18AD87BB" w:rsidR="00EB4A49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constraintlayout</w:t>
      </w:r>
      <w:proofErr w:type="gramEnd"/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.widget.ConstraintLayout</w:t>
      </w:r>
      <w:proofErr w:type="spellEnd"/>
      <w:r w:rsidRPr="00D03F6B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543CDBB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516BAAB" w14:textId="17BAE4BA" w:rsidR="00EB4A49" w:rsidRDefault="00EB4A4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tivity_main.java:</w:t>
      </w:r>
    </w:p>
    <w:p w14:paraId="610A4A6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om.example.ex2_keyboard;</w:t>
      </w:r>
    </w:p>
    <w:p w14:paraId="62D44C1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57915C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appcompat.app.AppCompatActivity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1456F4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appcompat.app.AppCompatDelegat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FCBA80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2FAD4B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</w:t>
      </w:r>
      <w:proofErr w:type="gram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s.Bundl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BBF29B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</w:t>
      </w:r>
      <w:proofErr w:type="gram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ext.TextUtil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FB095B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view</w:t>
      </w:r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View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46C82D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</w:t>
      </w:r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Button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1E3770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</w:t>
      </w:r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TableLayou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E59042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</w:t>
      </w:r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TextView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8004A9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E3B671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MainActivity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ppCompatActivity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27EDBE9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ap_coun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6B537F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um_coun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D03F6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12FDBE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34145EC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ndl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vedInstanceState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C859A3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edInstanceState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C791AB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ontentView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ayout</w:t>
      </w:r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tivity_main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D030BA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8E263B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ppCompatDelegat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DefaultNightMod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ppCompatDelegat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ODE_NIGHT_NO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018A58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ableLayou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abl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abl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C93B09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abl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Visibility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VISIBLE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8E99A3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extView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here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</w:t>
      </w:r>
      <w:proofErr w:type="gramEnd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_here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4CF283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ShowSoftInputOnFocu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A45E0A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ursorVisibl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5C936D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534AE3A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7B0D357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44C828D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abl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Visibility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ISIBLE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DD36C1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42E679B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1ED8F0C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FocusChange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FocusChange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039A913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5BC27D7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FocusChange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, </w:t>
      </w:r>
      <w:proofErr w:type="spellStart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oolean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hasFocus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F533F4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hasFocus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47B0525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abl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Visibility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ISIBLE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254175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</w:p>
    <w:p w14:paraId="7F0F695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abl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Visibility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VISIBLE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D495CE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527D5D7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2E7842E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6AB5E2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q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q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746D30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q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431AB8D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7331EF4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5DB4D16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CD2443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q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98EFB9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6D56D05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3684209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05E3A35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8FF047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w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A5A653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38E942E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67B9391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47CF192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F045D5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57E5FC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2C2C0D9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3112F0B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3EAA5F0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90D27C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8BBBDA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5567B0F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05FDEDE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799C3A1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96C69C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F22DBC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075604B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0A0076E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4EDEC7F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3A9800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8A27D9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7CB7ED6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371B7E6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34CE1F1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28BD37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93BED0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7B00B78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658D804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007FBDC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F9F35E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9E4DAB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3BA8131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39F2684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2397215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7E7E81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6C09FF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76C685B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3904073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6A964F2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3677A8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3D3CA4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7F040C1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594FAED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60F3064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645D1E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F915BA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267641B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21C3720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61FA560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BC2279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275099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1EFEDCB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3266756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1FB1F1B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892CD6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2DEACA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339354E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362CAC3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6AD6737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019A29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27FFBA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72E5623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64F50B0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27B4F6E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471540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AB0CB3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1B7195F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6F92DE0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705D70D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BBEB2F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DE44C8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6A58A39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6589D6D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7402D16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B289FE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08B5D6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0D89FA6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015802A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286BAF1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628018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7D09CE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691F68A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74FEFE1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7566013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549341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45FDDC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2CCBCE1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21AE4E6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37029D8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A625B9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A61CE3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0530B36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385E47D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13F6AE0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97F928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E25C15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79767D7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51B8492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25DB07A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EC16B2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D37CC8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20AEDE7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6F9A541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0E9A2CF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BBCA5F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F3826E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4839903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635F349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5671B38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30091F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7EB8CD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1287CA9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7E7491B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590731E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41196A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1CC44B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0474794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035E0C2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4A05598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A48B20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1E2F83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5B59DE0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21A7904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3456D68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271A22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C65D40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498517E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11F291D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21D2DE2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1A10BE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A5199C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7785DF8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65DD35A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725F376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9DE5DE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2C5A3A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2324797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49539F0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28085AC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38F8DE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544FD8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12BE75D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2FBA83A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215893E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E2DD0C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EAFBC1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56D0592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11F85AD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7FC1129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CF2FEB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121FCC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0FEA6F4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2FBABCC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29E7D03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D2B30C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CFBD26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23C34B6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163078A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5C92388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090396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k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k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7F84AB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k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3B571DD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1820359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26B3D69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C3B38D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k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6FF6FF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7077EA0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435982A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5BF538F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997842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4B64C0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10904DD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0B05FC4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7FAD0AB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C80C1C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297E60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785FC35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0CD536E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6AA6DC4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E5CA24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2C935A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5C1C680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48CF303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4F79110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29041F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33E9E0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3442615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719C3F4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1234ABB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9AC370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EC75C6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313003D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1A0FA8E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65CF1A9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53C75B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B7DADC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6F8158A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5032EDF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4CDEDFF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D43B18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8FF0A0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7B304A9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06A973F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2DD2BC1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886DE1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9036F2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53CCE21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        }</w:t>
      </w:r>
    </w:p>
    <w:p w14:paraId="760B91C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34E398C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A696B0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93AD53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411350C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1D0E2D3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w) {</w:t>
      </w:r>
    </w:p>
    <w:p w14:paraId="43EA8CA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822901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0FE059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2C293FC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4580B1E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7535AC8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72831F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C1103A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43C514D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7ABDAF1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59F39CB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1CEEBC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A37CA9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3964F88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719F007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7BE1187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5745B3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BDCC3B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3F4D492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12FC38C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711C164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D9024D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DE1639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4AB6160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4679098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2C6E5B5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0B35C1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BE0DAB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1C344C3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1D5CC5B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0B1A520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BCAA2A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7CDAF2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28C5AC5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42711D3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087A5C6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938000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pac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pace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466359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pac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7022669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72C6003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310471F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295CF8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            txt+=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848297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236C956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17AB4C1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2193858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377084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nte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nt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884688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nte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0AAABE6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5356B06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3FBA7AD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006997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83B2A0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20C80B5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3566BB7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41321E3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ABF06D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mma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mma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D76498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mma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4DEFE80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07A55DE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6E0FA54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944907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,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668542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6B70DA8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637BFA4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263E620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24331E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erio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eriod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6DF68A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erio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63BFA04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4975493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3386B95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28224B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xt+=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.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5C6501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03FBB8F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6AF35BB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1512EEC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25EF3A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l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l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FB7143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l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0D8EFF5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41E7388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5E7141A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proofErr w:type="gram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!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extUtils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sEmpty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) {</w:t>
      </w:r>
    </w:p>
    <w:p w14:paraId="39F17C7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0419DC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txt =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ubstring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gth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 - </w:t>
      </w:r>
      <w:r w:rsidRPr="00D03F6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04FABD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pe_</w:t>
      </w:r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er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xt);</w:t>
      </w:r>
    </w:p>
    <w:p w14:paraId="3B81612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6D7906F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570DC80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46BF0C9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A53774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ap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ap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F13473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ap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019EF45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4A0FDF9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i) {</w:t>
      </w:r>
    </w:p>
    <w:p w14:paraId="5E0213C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ap_coun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=</w:t>
      </w:r>
      <w:r w:rsidRPr="00D03F6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0BD8FC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cap_count%</w:t>
      </w:r>
      <w:r w:rsidRPr="00D03F6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</w:t>
      </w:r>
      <w:r w:rsidRPr="00D03F6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340F6D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q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q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E4A8F7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w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D6F922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C463FE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r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E0F408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A2CA98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y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E6FA7F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u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C8A4F2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i</w:t>
      </w:r>
      <w:proofErr w:type="spellEnd"/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10B17A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19854E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BFF562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D98DD6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C736E8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364C36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f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BAA333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g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B7CBB0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h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B1FA56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j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81A350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k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k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071B6C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l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57E74B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z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F51858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x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57D349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F581BF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v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2359DA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b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DEE287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492854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40F521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ACD857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3985EDC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14:paraId="620023D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q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Q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A6BD78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W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639445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E00A58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R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9DC4FD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3F0C74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Y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71A8BA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U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06D0FE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I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3075F7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CE6369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6C8267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777F87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083121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F5AE78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F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D71360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G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B33954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H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4F25E5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J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11A2D8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k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K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452ADC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L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2E080A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Z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9B57C8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X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278629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F6C647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V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C565ED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B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880B6B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CED8FA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0AD9E7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4FA5F58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2CCA21D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6180824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A13BE5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um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um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2798E1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um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0C4D89B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15A9C8A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03F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i) {</w:t>
      </w:r>
    </w:p>
    <w:p w14:paraId="2D840AA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_coun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=</w:t>
      </w:r>
      <w:r w:rsidRPr="00D03F6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D99584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num_count%</w:t>
      </w:r>
      <w:r w:rsidRPr="00D03F6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</w:t>
      </w:r>
      <w:r w:rsidRPr="00D03F6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EDCBFC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q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q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5B5E99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w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ECF3DD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F834D5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r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B3B21A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687DB96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y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4FFFF5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u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BF4152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i</w:t>
      </w:r>
      <w:proofErr w:type="spellEnd"/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DDD7EB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553402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5D19DF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5A5FF99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C4B558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11C86F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f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E73702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g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DA3472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h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BECECE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j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B49E01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k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k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C26C1B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l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5E1C6D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z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197207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x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DC6668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F5914D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v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780D3A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b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445A77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F36070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6B9458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CAC402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3725ED5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D03F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14:paraId="450FD06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q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1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ABB653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w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2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227191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3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0F9877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4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FCE44A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5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72CC0D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6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AEFC45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7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B4C003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8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DB12A2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9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0ABE54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0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D87A1F7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@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75D8461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#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9AC5C9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?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46A225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_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6B54B7D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&amp;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41DBDFF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-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40EB355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+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302999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k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(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5CB54A2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)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47A7A5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/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9B4EC0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*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CD04CE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"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E23B4E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'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AE0D4F8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: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E570504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proofErr w:type="gram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;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B68128A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D03F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gramStart"/>
      <w:r w:rsidRPr="00D03F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D03F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!"</w:t>
      </w: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29C18C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596FE35C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3472226E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199F9FEB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BC6B890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03F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1A33D03" w14:textId="77777777" w:rsidR="00D03F6B" w:rsidRPr="00D03F6B" w:rsidRDefault="00D03F6B" w:rsidP="00D03F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7E57787" w14:textId="696A9AEA" w:rsidR="00EB4A49" w:rsidRDefault="00EB4A49">
      <w:pPr>
        <w:rPr>
          <w:b/>
          <w:bCs/>
          <w:sz w:val="24"/>
          <w:szCs w:val="24"/>
        </w:rPr>
      </w:pPr>
    </w:p>
    <w:p w14:paraId="39C5F14E" w14:textId="1E6A03CE" w:rsidR="00EB4A49" w:rsidRDefault="00EB4A49">
      <w:pPr>
        <w:rPr>
          <w:b/>
          <w:bCs/>
          <w:sz w:val="28"/>
          <w:szCs w:val="28"/>
        </w:rPr>
      </w:pPr>
      <w:r w:rsidRPr="00EB4A49">
        <w:rPr>
          <w:b/>
          <w:bCs/>
          <w:sz w:val="28"/>
          <w:szCs w:val="28"/>
        </w:rPr>
        <w:t>Outputs:</w:t>
      </w:r>
    </w:p>
    <w:p w14:paraId="0A68FA93" w14:textId="77777777" w:rsidR="00EB4A49" w:rsidRDefault="00EB4A49">
      <w:pPr>
        <w:rPr>
          <w:b/>
          <w:bCs/>
          <w:sz w:val="28"/>
          <w:szCs w:val="28"/>
        </w:rPr>
      </w:pPr>
    </w:p>
    <w:p w14:paraId="5420E5FC" w14:textId="77777777" w:rsidR="00EB4A49" w:rsidRDefault="00EB4A49">
      <w:pPr>
        <w:rPr>
          <w:b/>
          <w:bCs/>
          <w:sz w:val="28"/>
          <w:szCs w:val="28"/>
        </w:rPr>
      </w:pPr>
    </w:p>
    <w:p w14:paraId="310AC524" w14:textId="77777777" w:rsidR="00EB4A49" w:rsidRDefault="00EB4A49">
      <w:pPr>
        <w:rPr>
          <w:b/>
          <w:bCs/>
          <w:sz w:val="28"/>
          <w:szCs w:val="28"/>
        </w:rPr>
      </w:pPr>
    </w:p>
    <w:p w14:paraId="6420B9A5" w14:textId="0539B1F3" w:rsidR="00EB4A49" w:rsidRDefault="00EB4A49">
      <w:pPr>
        <w:rPr>
          <w:b/>
          <w:bCs/>
          <w:sz w:val="28"/>
          <w:szCs w:val="28"/>
        </w:rPr>
      </w:pPr>
      <w:r w:rsidRPr="00EB4A49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32EF29C3" wp14:editId="6A26B54A">
            <wp:extent cx="2020304" cy="4305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025701" cy="4316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C6FC7" w14:textId="5739FB10" w:rsidR="00EB4A49" w:rsidRPr="00EB4A49" w:rsidRDefault="00EB4A49">
      <w:pPr>
        <w:rPr>
          <w:b/>
          <w:bCs/>
          <w:sz w:val="28"/>
          <w:szCs w:val="28"/>
        </w:rPr>
      </w:pPr>
      <w:r w:rsidRPr="00EB4A49">
        <w:rPr>
          <w:b/>
          <w:bCs/>
          <w:noProof/>
          <w:sz w:val="28"/>
          <w:szCs w:val="28"/>
        </w:rPr>
        <w:drawing>
          <wp:inline distT="0" distB="0" distL="0" distR="0" wp14:anchorId="6661734C" wp14:editId="0440F867">
            <wp:extent cx="2000788" cy="40671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003751" cy="4073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B4A49" w:rsidRPr="00EB4A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rcwM7EwNLE0NTZU0lEKTi0uzszPAykwrgUA7Wk+iSwAAAA="/>
  </w:docVars>
  <w:rsids>
    <w:rsidRoot w:val="00EB4A49"/>
    <w:rsid w:val="0049396C"/>
    <w:rsid w:val="00937510"/>
    <w:rsid w:val="00D03F6B"/>
    <w:rsid w:val="00EB4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5D4E7"/>
  <w15:chartTrackingRefBased/>
  <w15:docId w15:val="{45D28069-6B34-4D05-8593-BF336D090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4A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EB4A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pl-ent">
    <w:name w:val="pl-ent"/>
    <w:basedOn w:val="DefaultParagraphFont"/>
    <w:rsid w:val="00EB4A49"/>
  </w:style>
  <w:style w:type="character" w:customStyle="1" w:styleId="pl-e">
    <w:name w:val="pl-e"/>
    <w:basedOn w:val="DefaultParagraphFont"/>
    <w:rsid w:val="00EB4A49"/>
  </w:style>
  <w:style w:type="character" w:customStyle="1" w:styleId="pl-s">
    <w:name w:val="pl-s"/>
    <w:basedOn w:val="DefaultParagraphFont"/>
    <w:rsid w:val="00EB4A49"/>
  </w:style>
  <w:style w:type="character" w:customStyle="1" w:styleId="pl-pds">
    <w:name w:val="pl-pds"/>
    <w:basedOn w:val="DefaultParagraphFont"/>
    <w:rsid w:val="00EB4A4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4A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4A49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1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60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71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6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15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6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3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3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8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1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2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6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4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6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63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9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8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3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6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9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7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7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7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3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0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5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4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5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6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3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1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6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4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2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5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5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1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1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1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2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7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4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8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7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4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1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9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3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7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3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4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5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8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9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3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7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3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6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9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4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1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6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3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1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96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3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6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6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5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0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7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4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1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3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8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57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7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7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4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0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2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0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13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2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8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0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1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8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2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9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9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2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3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3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7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7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5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3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8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6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3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5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2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6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63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0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4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6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1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3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6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6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5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1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8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5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4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0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8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7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8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8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3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4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0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8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3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0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6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5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1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6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3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5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4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6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5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4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0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9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8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3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4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4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1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4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8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5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4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5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8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3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4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4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13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1</Pages>
  <Words>5125</Words>
  <Characters>29216</Characters>
  <Application>Microsoft Office Word</Application>
  <DocSecurity>0</DocSecurity>
  <Lines>243</Lines>
  <Paragraphs>68</Paragraphs>
  <ScaleCrop>false</ScaleCrop>
  <Company/>
  <LinksUpToDate>false</LinksUpToDate>
  <CharactersWithSpaces>34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ath S</dc:creator>
  <cp:keywords/>
  <dc:description/>
  <cp:lastModifiedBy>SRINIVASAN Srinath</cp:lastModifiedBy>
  <cp:revision>3</cp:revision>
  <dcterms:created xsi:type="dcterms:W3CDTF">2021-08-15T19:04:00Z</dcterms:created>
  <dcterms:modified xsi:type="dcterms:W3CDTF">2021-10-31T12:04:00Z</dcterms:modified>
</cp:coreProperties>
</file>